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RHI in Ascending Colon vs MES in Rectu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RHI in Ascending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9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8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15:28:55Z</dcterms:created>
  <dcterms:modified xsi:type="dcterms:W3CDTF">2023-07-31T15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